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5ECD6" w14:textId="77777777" w:rsidR="00F83B64" w:rsidRPr="00983696" w:rsidRDefault="00F83B64" w:rsidP="00F83B64">
      <w:pPr>
        <w:jc w:val="right"/>
        <w:rPr>
          <w:rFonts w:ascii="Cambria" w:hAnsi="Cambria" w:cs="Helvetica"/>
          <w:color w:val="000000"/>
          <w:sz w:val="20"/>
          <w:szCs w:val="20"/>
          <w:shd w:val="clear" w:color="auto" w:fill="FFFFFF"/>
        </w:rPr>
      </w:pPr>
      <w:r w:rsidRPr="00983696">
        <w:rPr>
          <w:rFonts w:ascii="Cambria" w:eastAsia="Times New Roman" w:hAnsi="Cambria" w:cs="Times New Roman"/>
          <w:b/>
          <w:noProof/>
          <w:color w:val="222222"/>
          <w:lang w:val="en-US"/>
        </w:rPr>
        <w:drawing>
          <wp:inline distT="0" distB="0" distL="0" distR="0" wp14:anchorId="4F5C99F0" wp14:editId="2E8A6368">
            <wp:extent cx="1057275" cy="424012"/>
            <wp:effectExtent l="0" t="0" r="0" b="0"/>
            <wp:docPr id="1" name="Picture 1" descr="C:\Users\User\Desktop\Sage_logo_bright_green_RGB_transparent-01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Sage_logo_bright_green_RGB_transparent-01-0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819" cy="438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BA87B" w14:textId="77777777" w:rsidR="009D1D32" w:rsidRDefault="009D1D32" w:rsidP="009D1D32">
      <w:pPr>
        <w:spacing w:after="0" w:line="240" w:lineRule="auto"/>
        <w:rPr>
          <w:rFonts w:ascii="Arial" w:hAnsi="Arial" w:cs="Arial"/>
          <w:b/>
          <w:color w:val="000000"/>
          <w:sz w:val="24"/>
          <w:szCs w:val="24"/>
          <w:u w:val="single"/>
          <w:shd w:val="clear" w:color="auto" w:fill="FFFFFF"/>
        </w:rPr>
      </w:pPr>
    </w:p>
    <w:p w14:paraId="620B4F3F" w14:textId="77777777" w:rsidR="00F73D1D" w:rsidRPr="00F73D1D" w:rsidRDefault="00F73D1D" w:rsidP="00F73D1D">
      <w:pPr>
        <w:shd w:val="clear" w:color="auto" w:fill="FFFFFF"/>
        <w:textAlignment w:val="baseline"/>
        <w:rPr>
          <w:rFonts w:ascii="Arial" w:hAnsi="Arial" w:cs="Arial"/>
          <w:sz w:val="24"/>
          <w:szCs w:val="24"/>
        </w:rPr>
      </w:pPr>
      <w:r w:rsidRPr="00F73D1D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>Date</w:t>
      </w:r>
    </w:p>
    <w:p w14:paraId="66EC188C" w14:textId="7EF8F862" w:rsidR="00F73D1D" w:rsidRPr="005D6C58" w:rsidRDefault="00F73D1D" w:rsidP="00F73D1D">
      <w:pPr>
        <w:shd w:val="clear" w:color="auto" w:fill="FFFFFF"/>
        <w:spacing w:after="0"/>
        <w:textAlignment w:val="baseline"/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</w:pPr>
      <w:r w:rsidRPr="005D6C58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 xml:space="preserve">Sage </w:t>
      </w:r>
      <w:r w:rsidR="00E75627" w:rsidRPr="005D6C58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>Software Inc</w:t>
      </w:r>
    </w:p>
    <w:p w14:paraId="6DA59857" w14:textId="77777777" w:rsidR="005D6C58" w:rsidRPr="005D6C58" w:rsidRDefault="005D6C58" w:rsidP="00F73D1D">
      <w:pPr>
        <w:shd w:val="clear" w:color="auto" w:fill="FFFFFF"/>
        <w:spacing w:after="0"/>
        <w:textAlignment w:val="baseline"/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</w:pPr>
      <w:r w:rsidRPr="005D6C58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>271 17</w:t>
      </w:r>
      <w:r w:rsidRPr="005D6C58">
        <w:rPr>
          <w:rFonts w:ascii="Arial" w:hAnsi="Arial" w:cs="Arial"/>
          <w:color w:val="000000"/>
          <w:sz w:val="24"/>
          <w:szCs w:val="24"/>
          <w:bdr w:val="none" w:sz="0" w:space="0" w:color="auto" w:frame="1"/>
          <w:vertAlign w:val="superscript"/>
        </w:rPr>
        <w:t>th</w:t>
      </w:r>
      <w:r w:rsidRPr="005D6C58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 xml:space="preserve"> Street NW Suite 1000</w:t>
      </w:r>
    </w:p>
    <w:p w14:paraId="2D068FC3" w14:textId="06AE7405" w:rsidR="00E75627" w:rsidRPr="005D6C58" w:rsidRDefault="005D6C58" w:rsidP="00F73D1D">
      <w:pPr>
        <w:shd w:val="clear" w:color="auto" w:fill="FFFFFF"/>
        <w:spacing w:after="0"/>
        <w:textAlignment w:val="baseline"/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</w:pPr>
      <w:r w:rsidRPr="005D6C58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>Atlanta</w:t>
      </w:r>
      <w:r w:rsidR="00E75627" w:rsidRPr="005D6C58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 xml:space="preserve">, GA </w:t>
      </w:r>
    </w:p>
    <w:p w14:paraId="634177A6" w14:textId="2C8D4B20" w:rsidR="00F73D1D" w:rsidRPr="00F73D1D" w:rsidRDefault="00E75627" w:rsidP="00F73D1D">
      <w:pPr>
        <w:shd w:val="clear" w:color="auto" w:fill="FFFFFF"/>
        <w:spacing w:after="0"/>
        <w:textAlignment w:val="baseline"/>
        <w:rPr>
          <w:rFonts w:ascii="Arial" w:hAnsi="Arial" w:cs="Arial"/>
        </w:rPr>
      </w:pPr>
      <w:r w:rsidRPr="005D6C58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>30</w:t>
      </w:r>
      <w:r w:rsidR="005D6C58" w:rsidRPr="005D6C58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>363-6201</w:t>
      </w:r>
      <w:r w:rsidR="00F73D1D" w:rsidRPr="005D6C58">
        <w:rPr>
          <w:rFonts w:ascii="Arial" w:hAnsi="Arial" w:cs="Arial"/>
          <w:color w:val="000000"/>
          <w:bdr w:val="none" w:sz="0" w:space="0" w:color="auto" w:frame="1"/>
        </w:rPr>
        <w:br/>
      </w:r>
    </w:p>
    <w:p w14:paraId="619802B4" w14:textId="77777777" w:rsidR="000370CD" w:rsidRPr="009D1D32" w:rsidRDefault="000370CD" w:rsidP="009D1D32">
      <w:pPr>
        <w:spacing w:after="0" w:line="360" w:lineRule="auto"/>
        <w:rPr>
          <w:rFonts w:ascii="Arial" w:hAnsi="Arial" w:cs="Arial"/>
          <w:b/>
          <w:color w:val="000000"/>
          <w:sz w:val="23"/>
          <w:szCs w:val="23"/>
          <w:shd w:val="clear" w:color="auto" w:fill="FFFFFF"/>
        </w:rPr>
      </w:pPr>
    </w:p>
    <w:p w14:paraId="1FACA6B5" w14:textId="77777777" w:rsidR="00151AA2" w:rsidRPr="00F73D1D" w:rsidRDefault="004E3385" w:rsidP="009D1D32">
      <w:pPr>
        <w:spacing w:after="0" w:line="360" w:lineRule="au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73D1D">
        <w:rPr>
          <w:rFonts w:ascii="Arial" w:hAnsi="Arial" w:cs="Arial"/>
          <w:color w:val="000000"/>
          <w:sz w:val="24"/>
          <w:szCs w:val="24"/>
          <w:shd w:val="clear" w:color="auto" w:fill="FFFFFF"/>
        </w:rPr>
        <w:t>Dear Sir</w:t>
      </w:r>
      <w:r w:rsidR="004D5B99" w:rsidRPr="00F73D1D">
        <w:rPr>
          <w:rFonts w:ascii="Arial" w:hAnsi="Arial" w:cs="Arial"/>
          <w:color w:val="000000"/>
          <w:sz w:val="24"/>
          <w:szCs w:val="24"/>
          <w:shd w:val="clear" w:color="auto" w:fill="FFFFFF"/>
        </w:rPr>
        <w:t>/Madam</w:t>
      </w:r>
      <w:r w:rsidRPr="00F73D1D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</w:t>
      </w:r>
    </w:p>
    <w:p w14:paraId="3D843623" w14:textId="77777777" w:rsidR="00E73B89" w:rsidRPr="00F73D1D" w:rsidRDefault="00E73B89" w:rsidP="009D1D32">
      <w:pPr>
        <w:spacing w:after="0" w:line="360" w:lineRule="auto"/>
        <w:rPr>
          <w:rFonts w:ascii="Arial" w:hAnsi="Arial" w:cs="Arial"/>
          <w:b/>
          <w:color w:val="000000"/>
          <w:sz w:val="24"/>
          <w:szCs w:val="24"/>
          <w:u w:val="single"/>
          <w:shd w:val="clear" w:color="auto" w:fill="FFFFFF"/>
        </w:rPr>
      </w:pPr>
    </w:p>
    <w:p w14:paraId="141DA207" w14:textId="77777777" w:rsidR="00E73B89" w:rsidRPr="00F73D1D" w:rsidRDefault="00E73B89" w:rsidP="009D1D32">
      <w:pPr>
        <w:spacing w:after="0" w:line="360" w:lineRule="auto"/>
        <w:rPr>
          <w:rFonts w:ascii="Arial" w:hAnsi="Arial" w:cs="Arial"/>
          <w:b/>
          <w:color w:val="000000"/>
          <w:sz w:val="24"/>
          <w:szCs w:val="24"/>
          <w:u w:val="single"/>
          <w:shd w:val="clear" w:color="auto" w:fill="FFFFFF"/>
        </w:rPr>
      </w:pPr>
      <w:r w:rsidRPr="00F73D1D">
        <w:rPr>
          <w:rFonts w:ascii="Arial" w:hAnsi="Arial" w:cs="Arial"/>
          <w:b/>
          <w:color w:val="000000"/>
          <w:sz w:val="24"/>
          <w:szCs w:val="24"/>
          <w:u w:val="single"/>
          <w:shd w:val="clear" w:color="auto" w:fill="FFFFFF"/>
        </w:rPr>
        <w:t xml:space="preserve">LETTER OF INTRODUCTION FOR VISA APPLICATION </w:t>
      </w:r>
    </w:p>
    <w:p w14:paraId="4FDD9AB1" w14:textId="77777777" w:rsidR="000370CD" w:rsidRPr="00F73D1D" w:rsidRDefault="000370CD" w:rsidP="009D1D32">
      <w:pPr>
        <w:spacing w:after="0" w:line="360" w:lineRule="au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03846254" w14:textId="3BAE968F" w:rsidR="0022221B" w:rsidRPr="00F73D1D" w:rsidRDefault="00E73B89" w:rsidP="0088213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73D1D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he applicant for the visa, </w:t>
      </w:r>
      <w:r w:rsidR="00106535" w:rsidRPr="00F73D1D"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  <w:t>[Name of Participant</w:t>
      </w:r>
      <w:r w:rsidR="00106535" w:rsidRPr="00F73D1D">
        <w:rPr>
          <w:rFonts w:ascii="Arial" w:hAnsi="Arial" w:cs="Arial"/>
          <w:color w:val="000000"/>
          <w:sz w:val="24"/>
          <w:szCs w:val="24"/>
          <w:shd w:val="clear" w:color="auto" w:fill="FFFFFF"/>
        </w:rPr>
        <w:t>]</w:t>
      </w:r>
      <w:r w:rsidR="00106535" w:rsidRPr="00F73D1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, of </w:t>
      </w:r>
      <w:r w:rsidR="00106535" w:rsidRPr="00F73D1D">
        <w:rPr>
          <w:rFonts w:ascii="Arial" w:hAnsi="Arial" w:cs="Arial"/>
          <w:b/>
          <w:color w:val="000000"/>
          <w:sz w:val="24"/>
          <w:szCs w:val="24"/>
          <w:shd w:val="clear" w:color="auto" w:fill="FFFFFF"/>
        </w:rPr>
        <w:t>[COUNTRY</w:t>
      </w:r>
      <w:r w:rsidR="00106535" w:rsidRPr="00F73D1D">
        <w:rPr>
          <w:rFonts w:ascii="Arial" w:hAnsi="Arial" w:cs="Arial"/>
          <w:color w:val="000000"/>
          <w:sz w:val="24"/>
          <w:szCs w:val="24"/>
          <w:shd w:val="clear" w:color="auto" w:fill="FFFFFF"/>
        </w:rPr>
        <w:t>]</w:t>
      </w:r>
      <w:r w:rsidR="00106535" w:rsidRPr="00F73D1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, </w:t>
      </w:r>
      <w:r w:rsidR="00367C8C" w:rsidRPr="00F73D1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is coming to </w:t>
      </w:r>
      <w:r w:rsidR="00E75627">
        <w:rPr>
          <w:rFonts w:ascii="Arial" w:hAnsi="Arial" w:cs="Arial"/>
          <w:color w:val="222222"/>
          <w:sz w:val="24"/>
          <w:szCs w:val="24"/>
          <w:shd w:val="clear" w:color="auto" w:fill="FFFFFF"/>
        </w:rPr>
        <w:t>Dubai</w:t>
      </w:r>
      <w:r w:rsidR="00F73D1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, </w:t>
      </w:r>
      <w:r w:rsidR="00E75627">
        <w:rPr>
          <w:rFonts w:ascii="Arial" w:hAnsi="Arial" w:cs="Arial"/>
          <w:color w:val="222222"/>
          <w:sz w:val="24"/>
          <w:szCs w:val="24"/>
          <w:shd w:val="clear" w:color="auto" w:fill="FFFFFF"/>
        </w:rPr>
        <w:t>UAE</w:t>
      </w:r>
      <w:r w:rsidR="00235617" w:rsidRPr="00F73D1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F73D1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for the purpose of </w:t>
      </w:r>
      <w:r w:rsidR="00D76D29" w:rsidRPr="00F73D1D">
        <w:rPr>
          <w:rFonts w:ascii="Arial" w:hAnsi="Arial" w:cs="Arial"/>
          <w:b/>
          <w:color w:val="222222"/>
          <w:sz w:val="24"/>
          <w:szCs w:val="24"/>
          <w:u w:val="single"/>
          <w:shd w:val="clear" w:color="auto" w:fill="FFFFFF"/>
        </w:rPr>
        <w:t>attending</w:t>
      </w:r>
      <w:r w:rsidR="000B7659">
        <w:rPr>
          <w:rFonts w:ascii="Arial" w:hAnsi="Arial" w:cs="Arial"/>
          <w:b/>
          <w:color w:val="222222"/>
          <w:sz w:val="24"/>
          <w:szCs w:val="24"/>
          <w:u w:val="single"/>
          <w:shd w:val="clear" w:color="auto" w:fill="FFFFFF"/>
        </w:rPr>
        <w:t xml:space="preserve"> the</w:t>
      </w:r>
      <w:r w:rsidR="00D76D29" w:rsidRPr="00F73D1D">
        <w:rPr>
          <w:rFonts w:ascii="Arial" w:hAnsi="Arial" w:cs="Arial"/>
          <w:b/>
          <w:color w:val="222222"/>
          <w:sz w:val="24"/>
          <w:szCs w:val="24"/>
          <w:u w:val="single"/>
          <w:shd w:val="clear" w:color="auto" w:fill="FFFFFF"/>
        </w:rPr>
        <w:t xml:space="preserve"> </w:t>
      </w:r>
      <w:r w:rsidR="00F73D1D" w:rsidRPr="00F73D1D">
        <w:rPr>
          <w:rFonts w:ascii="Arial" w:hAnsi="Arial" w:cs="Arial"/>
          <w:b/>
          <w:color w:val="222222"/>
          <w:sz w:val="24"/>
          <w:szCs w:val="24"/>
          <w:u w:val="single"/>
          <w:shd w:val="clear" w:color="auto" w:fill="FFFFFF"/>
        </w:rPr>
        <w:t xml:space="preserve">Sage Enterprise </w:t>
      </w:r>
      <w:r w:rsidR="00736FBE">
        <w:rPr>
          <w:rFonts w:ascii="Arial" w:hAnsi="Arial" w:cs="Arial"/>
          <w:b/>
          <w:color w:val="222222"/>
          <w:sz w:val="24"/>
          <w:szCs w:val="24"/>
          <w:u w:val="single"/>
          <w:shd w:val="clear" w:color="auto" w:fill="FFFFFF"/>
        </w:rPr>
        <w:t xml:space="preserve">Management </w:t>
      </w:r>
      <w:r w:rsidR="00B03C48">
        <w:rPr>
          <w:rFonts w:ascii="Arial" w:hAnsi="Arial" w:cs="Arial"/>
          <w:b/>
          <w:color w:val="222222"/>
          <w:sz w:val="24"/>
          <w:szCs w:val="24"/>
          <w:u w:val="single"/>
          <w:shd w:val="clear" w:color="auto" w:fill="FFFFFF"/>
        </w:rPr>
        <w:t xml:space="preserve">Partner </w:t>
      </w:r>
      <w:r w:rsidR="00F73D1D" w:rsidRPr="00F73D1D">
        <w:rPr>
          <w:rFonts w:ascii="Arial" w:hAnsi="Arial" w:cs="Arial"/>
          <w:b/>
          <w:color w:val="222222"/>
          <w:sz w:val="24"/>
          <w:szCs w:val="24"/>
          <w:u w:val="single"/>
          <w:shd w:val="clear" w:color="auto" w:fill="FFFFFF"/>
        </w:rPr>
        <w:t>Summit</w:t>
      </w:r>
      <w:r w:rsidR="00367C8C" w:rsidRPr="00F73D1D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, a conference </w:t>
      </w:r>
      <w:r w:rsidR="008F7BDE" w:rsidRPr="00F73D1D">
        <w:rPr>
          <w:rFonts w:ascii="Arial" w:hAnsi="Arial" w:cs="Arial"/>
          <w:color w:val="000000"/>
          <w:sz w:val="24"/>
          <w:szCs w:val="24"/>
          <w:shd w:val="clear" w:color="auto" w:fill="FFFFFF"/>
        </w:rPr>
        <w:t>hosted by Sage Software</w:t>
      </w:r>
      <w:r w:rsidRPr="00F73D1D">
        <w:rPr>
          <w:rFonts w:ascii="Arial" w:hAnsi="Arial" w:cs="Arial"/>
          <w:sz w:val="24"/>
          <w:szCs w:val="24"/>
        </w:rPr>
        <w:t>, the global market leader for integrated accounti</w:t>
      </w:r>
      <w:r w:rsidR="0024569E" w:rsidRPr="00F73D1D">
        <w:rPr>
          <w:rFonts w:ascii="Arial" w:hAnsi="Arial" w:cs="Arial"/>
          <w:sz w:val="24"/>
          <w:szCs w:val="24"/>
        </w:rPr>
        <w:t xml:space="preserve">ng, payroll and payment systems. </w:t>
      </w:r>
      <w:r w:rsidR="0022221B" w:rsidRPr="00F73D1D">
        <w:rPr>
          <w:rFonts w:ascii="Arial" w:hAnsi="Arial" w:cs="Arial"/>
          <w:sz w:val="24"/>
          <w:szCs w:val="24"/>
        </w:rPr>
        <w:t xml:space="preserve">The applicant is </w:t>
      </w:r>
      <w:r w:rsidR="008F7BDE" w:rsidRPr="00F73D1D">
        <w:rPr>
          <w:rFonts w:ascii="Arial" w:hAnsi="Arial" w:cs="Arial"/>
          <w:sz w:val="24"/>
          <w:szCs w:val="24"/>
        </w:rPr>
        <w:t>our invited guest and it is</w:t>
      </w:r>
      <w:r w:rsidR="008F7BDE" w:rsidRPr="00F73D1D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 xml:space="preserve"> also an opportunity for our partners to network with their peers and meet with management and Sage experts.</w:t>
      </w:r>
    </w:p>
    <w:p w14:paraId="08BCE4D2" w14:textId="77777777" w:rsidR="0022221B" w:rsidRPr="00F73D1D" w:rsidRDefault="0022221B" w:rsidP="00367C8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0B78211" w14:textId="77777777" w:rsidR="000B7659" w:rsidRDefault="000B7659" w:rsidP="0088213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6ADC213" w14:textId="1DF701EB" w:rsidR="000B7659" w:rsidRDefault="000B7659" w:rsidP="000B765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22221B" w:rsidRPr="00F73D1D">
        <w:rPr>
          <w:rFonts w:ascii="Arial" w:hAnsi="Arial" w:cs="Arial"/>
          <w:sz w:val="24"/>
          <w:szCs w:val="24"/>
        </w:rPr>
        <w:t xml:space="preserve">Sage </w:t>
      </w:r>
      <w:r w:rsidR="00F73D1D" w:rsidRPr="00F73D1D">
        <w:rPr>
          <w:rFonts w:ascii="Arial" w:hAnsi="Arial" w:cs="Arial"/>
          <w:sz w:val="24"/>
          <w:szCs w:val="24"/>
        </w:rPr>
        <w:t xml:space="preserve">Enterprise </w:t>
      </w:r>
      <w:r w:rsidR="00B03C48">
        <w:rPr>
          <w:rFonts w:ascii="Arial" w:hAnsi="Arial" w:cs="Arial"/>
          <w:sz w:val="24"/>
          <w:szCs w:val="24"/>
        </w:rPr>
        <w:t xml:space="preserve">Partner </w:t>
      </w:r>
      <w:r w:rsidR="00F73D1D" w:rsidRPr="00F73D1D">
        <w:rPr>
          <w:rFonts w:ascii="Arial" w:hAnsi="Arial" w:cs="Arial"/>
          <w:sz w:val="24"/>
          <w:szCs w:val="24"/>
        </w:rPr>
        <w:t xml:space="preserve">Summit </w:t>
      </w:r>
      <w:r w:rsidR="0022221B" w:rsidRPr="00F73D1D">
        <w:rPr>
          <w:rFonts w:ascii="Arial" w:hAnsi="Arial" w:cs="Arial"/>
          <w:sz w:val="24"/>
          <w:szCs w:val="24"/>
        </w:rPr>
        <w:t xml:space="preserve">is </w:t>
      </w:r>
      <w:r w:rsidRPr="000B7659">
        <w:rPr>
          <w:rFonts w:ascii="Arial" w:hAnsi="Arial" w:cs="Arial"/>
          <w:sz w:val="24"/>
          <w:szCs w:val="24"/>
        </w:rPr>
        <w:t xml:space="preserve">the largest worldwide </w:t>
      </w:r>
      <w:r>
        <w:rPr>
          <w:rFonts w:ascii="Arial" w:hAnsi="Arial" w:cs="Arial"/>
          <w:sz w:val="24"/>
          <w:szCs w:val="24"/>
        </w:rPr>
        <w:t>conference</w:t>
      </w:r>
      <w:r w:rsidRPr="000B7659">
        <w:rPr>
          <w:rFonts w:ascii="Arial" w:hAnsi="Arial" w:cs="Arial"/>
          <w:sz w:val="24"/>
          <w:szCs w:val="24"/>
        </w:rPr>
        <w:t xml:space="preserve"> of Sage Business Cloud Enterprise Management partners </w:t>
      </w:r>
      <w:r w:rsidR="0022221B" w:rsidRPr="00F73D1D">
        <w:rPr>
          <w:rFonts w:ascii="Arial" w:hAnsi="Arial" w:cs="Arial"/>
          <w:sz w:val="24"/>
          <w:szCs w:val="24"/>
        </w:rPr>
        <w:t xml:space="preserve">that </w:t>
      </w:r>
      <w:r w:rsidR="0024569E" w:rsidRPr="00F73D1D">
        <w:rPr>
          <w:rFonts w:ascii="Arial" w:hAnsi="Arial" w:cs="Arial"/>
          <w:sz w:val="24"/>
          <w:szCs w:val="24"/>
        </w:rPr>
        <w:t>bring together key industry experts with the aim of empowering small businesses and entrepreneurs to be more effective,</w:t>
      </w:r>
      <w:r w:rsidR="00627977" w:rsidRPr="00F73D1D">
        <w:rPr>
          <w:rFonts w:ascii="Arial" w:hAnsi="Arial" w:cs="Arial"/>
          <w:sz w:val="24"/>
          <w:szCs w:val="24"/>
        </w:rPr>
        <w:t xml:space="preserve"> delivering educational content</w:t>
      </w:r>
      <w:r w:rsidR="0024569E" w:rsidRPr="00F73D1D">
        <w:rPr>
          <w:rFonts w:ascii="Arial" w:hAnsi="Arial" w:cs="Arial"/>
          <w:sz w:val="24"/>
          <w:szCs w:val="24"/>
        </w:rPr>
        <w:t xml:space="preserve"> share</w:t>
      </w:r>
      <w:r w:rsidR="00627977" w:rsidRPr="00F73D1D">
        <w:rPr>
          <w:rFonts w:ascii="Arial" w:hAnsi="Arial" w:cs="Arial"/>
          <w:sz w:val="24"/>
          <w:szCs w:val="24"/>
        </w:rPr>
        <w:t xml:space="preserve">. </w:t>
      </w:r>
      <w:r w:rsidRPr="000B7659">
        <w:rPr>
          <w:rFonts w:ascii="Arial" w:hAnsi="Arial" w:cs="Arial"/>
          <w:sz w:val="24"/>
          <w:szCs w:val="24"/>
        </w:rPr>
        <w:t xml:space="preserve">This event is the largest worldwide gathering of Sage Business Cloud Enterprise Management partners for a unique experience that helps accelerate business.  </w:t>
      </w:r>
    </w:p>
    <w:p w14:paraId="73FEA219" w14:textId="77777777" w:rsidR="003766F0" w:rsidRPr="00F73D1D" w:rsidRDefault="003766F0" w:rsidP="00882130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A9D91CC" w14:textId="77777777" w:rsidR="00E74728" w:rsidRPr="00F73D1D" w:rsidRDefault="00E74728" w:rsidP="00882130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F73D1D">
        <w:rPr>
          <w:rFonts w:ascii="Arial" w:hAnsi="Arial" w:cs="Arial"/>
          <w:sz w:val="24"/>
          <w:szCs w:val="24"/>
        </w:rPr>
        <w:t xml:space="preserve">Details of the Sage </w:t>
      </w:r>
      <w:r w:rsidR="00F73D1D" w:rsidRPr="00F73D1D">
        <w:rPr>
          <w:rFonts w:ascii="Arial" w:hAnsi="Arial" w:cs="Arial"/>
          <w:sz w:val="24"/>
          <w:szCs w:val="24"/>
        </w:rPr>
        <w:t xml:space="preserve">Enterprise </w:t>
      </w:r>
      <w:r w:rsidR="00B03C48">
        <w:rPr>
          <w:rFonts w:ascii="Arial" w:hAnsi="Arial" w:cs="Arial"/>
          <w:sz w:val="24"/>
          <w:szCs w:val="24"/>
        </w:rPr>
        <w:t xml:space="preserve">Partner </w:t>
      </w:r>
      <w:r w:rsidR="00F73D1D" w:rsidRPr="00F73D1D">
        <w:rPr>
          <w:rFonts w:ascii="Arial" w:hAnsi="Arial" w:cs="Arial"/>
          <w:sz w:val="24"/>
          <w:szCs w:val="24"/>
        </w:rPr>
        <w:t>Summit</w:t>
      </w:r>
      <w:r w:rsidRPr="00F73D1D">
        <w:rPr>
          <w:rFonts w:ascii="Arial" w:hAnsi="Arial" w:cs="Arial"/>
          <w:sz w:val="24"/>
          <w:szCs w:val="24"/>
        </w:rPr>
        <w:t xml:space="preserve"> is as below: </w:t>
      </w:r>
    </w:p>
    <w:p w14:paraId="59EEE433" w14:textId="37B50802" w:rsidR="00983696" w:rsidRPr="00F73D1D" w:rsidRDefault="00E0352D" w:rsidP="00882130">
      <w:pPr>
        <w:shd w:val="clear" w:color="auto" w:fill="FFFFFF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73D1D">
        <w:rPr>
          <w:rFonts w:ascii="Arial" w:hAnsi="Arial" w:cs="Arial"/>
          <w:sz w:val="24"/>
          <w:szCs w:val="24"/>
        </w:rPr>
        <w:t xml:space="preserve">Date: </w:t>
      </w:r>
      <w:r w:rsidR="00E75627">
        <w:rPr>
          <w:rFonts w:ascii="Arial" w:hAnsi="Arial" w:cs="Arial"/>
          <w:sz w:val="24"/>
          <w:szCs w:val="24"/>
        </w:rPr>
        <w:t>2-4 April 2019</w:t>
      </w:r>
    </w:p>
    <w:p w14:paraId="3CB54EFF" w14:textId="77777777" w:rsidR="00983696" w:rsidRPr="00F73D1D" w:rsidRDefault="0047707E" w:rsidP="00882130">
      <w:pPr>
        <w:shd w:val="clear" w:color="auto" w:fill="FFFFFF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73D1D">
        <w:rPr>
          <w:rFonts w:ascii="Arial" w:hAnsi="Arial" w:cs="Arial"/>
          <w:sz w:val="24"/>
          <w:szCs w:val="24"/>
        </w:rPr>
        <w:t>Time: 8</w:t>
      </w:r>
      <w:r w:rsidR="00367C8C" w:rsidRPr="00F73D1D">
        <w:rPr>
          <w:rFonts w:ascii="Arial" w:hAnsi="Arial" w:cs="Arial"/>
          <w:sz w:val="24"/>
          <w:szCs w:val="24"/>
        </w:rPr>
        <w:t>am to 5</w:t>
      </w:r>
      <w:r w:rsidR="00983696" w:rsidRPr="00F73D1D">
        <w:rPr>
          <w:rFonts w:ascii="Arial" w:hAnsi="Arial" w:cs="Arial"/>
          <w:sz w:val="24"/>
          <w:szCs w:val="24"/>
        </w:rPr>
        <w:t>pm</w:t>
      </w:r>
    </w:p>
    <w:p w14:paraId="12A457A5" w14:textId="40ADFAB7" w:rsidR="00983696" w:rsidRPr="00F73D1D" w:rsidRDefault="00983696" w:rsidP="0088213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MY"/>
        </w:rPr>
      </w:pPr>
      <w:r w:rsidRPr="00F73D1D">
        <w:rPr>
          <w:rFonts w:ascii="Arial" w:eastAsia="Times New Roman" w:hAnsi="Arial" w:cs="Arial"/>
          <w:color w:val="222222"/>
          <w:sz w:val="24"/>
          <w:szCs w:val="24"/>
          <w:lang w:eastAsia="en-MY"/>
        </w:rPr>
        <w:t xml:space="preserve">Venue: </w:t>
      </w:r>
      <w:r w:rsidR="00E75627">
        <w:rPr>
          <w:rFonts w:ascii="Arial" w:eastAsia="Times New Roman" w:hAnsi="Arial" w:cs="Arial"/>
          <w:color w:val="222222"/>
          <w:sz w:val="24"/>
          <w:szCs w:val="24"/>
          <w:lang w:eastAsia="en-MY"/>
        </w:rPr>
        <w:t>JW Marriott Marquis Dubai</w:t>
      </w:r>
    </w:p>
    <w:p w14:paraId="45C30199" w14:textId="77777777" w:rsidR="008C049A" w:rsidRPr="00F73D1D" w:rsidRDefault="008C049A" w:rsidP="009D1D3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5212E4F" w14:textId="77777777" w:rsidR="009D1D32" w:rsidRPr="005D6C58" w:rsidRDefault="009D1D32" w:rsidP="009D1D32">
      <w:pPr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4FA83D6" w14:textId="77777777" w:rsidR="00B77795" w:rsidRPr="005D6C58" w:rsidRDefault="00B77795" w:rsidP="009D1D32">
      <w:pPr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5D6C58">
        <w:rPr>
          <w:rFonts w:ascii="Arial" w:hAnsi="Arial" w:cs="Arial"/>
          <w:color w:val="000000" w:themeColor="text1"/>
          <w:sz w:val="24"/>
          <w:szCs w:val="24"/>
        </w:rPr>
        <w:t>Yours Sincerely,</w:t>
      </w:r>
    </w:p>
    <w:p w14:paraId="59A07B3D" w14:textId="77777777" w:rsidR="00B77795" w:rsidRDefault="00B77795" w:rsidP="009D1D32">
      <w:pPr>
        <w:spacing w:after="0" w:line="360" w:lineRule="auto"/>
        <w:jc w:val="both"/>
        <w:rPr>
          <w:rFonts w:ascii="Arial" w:hAnsi="Arial" w:cs="Arial"/>
          <w:color w:val="000000" w:themeColor="text1"/>
          <w:sz w:val="23"/>
          <w:szCs w:val="23"/>
        </w:rPr>
      </w:pPr>
    </w:p>
    <w:p w14:paraId="7CA4AC79" w14:textId="77777777" w:rsidR="00882130" w:rsidRPr="009D1D32" w:rsidRDefault="00B03C48" w:rsidP="009D1D32">
      <w:pPr>
        <w:spacing w:after="0" w:line="360" w:lineRule="auto"/>
        <w:jc w:val="both"/>
        <w:rPr>
          <w:rFonts w:ascii="Arial" w:hAnsi="Arial" w:cs="Arial"/>
          <w:color w:val="000000" w:themeColor="text1"/>
          <w:sz w:val="23"/>
          <w:szCs w:val="23"/>
        </w:rPr>
      </w:pPr>
      <w:r>
        <w:rPr>
          <w:rFonts w:ascii="Helvetica" w:hAnsi="Helvetica"/>
          <w:noProof/>
          <w:color w:val="2C2A29"/>
          <w:sz w:val="21"/>
          <w:szCs w:val="21"/>
        </w:rPr>
        <w:drawing>
          <wp:inline distT="0" distB="0" distL="0" distR="0" wp14:anchorId="0E1450BF" wp14:editId="3C6A5932">
            <wp:extent cx="1238250" cy="304800"/>
            <wp:effectExtent l="0" t="0" r="0" b="0"/>
            <wp:docPr id="2" name="Image 2" descr="cid:image006.jpg@01D3700C.70168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id:image006.jpg@01D3700C.70168980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98B94" w14:textId="77777777" w:rsidR="00B03C48" w:rsidRDefault="00B03C48" w:rsidP="00B03C48">
      <w:pPr>
        <w:spacing w:line="270" w:lineRule="atLeast"/>
      </w:pPr>
      <w:r>
        <w:rPr>
          <w:rFonts w:ascii="Helvetica" w:hAnsi="Helvetica" w:cs="Helvetica"/>
          <w:color w:val="2C2A29"/>
          <w:sz w:val="21"/>
          <w:szCs w:val="21"/>
        </w:rPr>
        <w:t>Jennifer Warawa</w:t>
      </w:r>
    </w:p>
    <w:p w14:paraId="55EC7CB7" w14:textId="77777777" w:rsidR="005E13B6" w:rsidRPr="009D1D32" w:rsidRDefault="00B03C48" w:rsidP="00B03C48">
      <w:pPr>
        <w:spacing w:after="0" w:line="360" w:lineRule="auto"/>
        <w:jc w:val="both"/>
        <w:rPr>
          <w:rFonts w:ascii="Arial" w:hAnsi="Arial" w:cs="Arial"/>
          <w:color w:val="000000" w:themeColor="text1"/>
          <w:sz w:val="23"/>
          <w:szCs w:val="23"/>
        </w:rPr>
      </w:pPr>
      <w:r>
        <w:rPr>
          <w:rFonts w:ascii="Helvetica" w:hAnsi="Helvetica"/>
          <w:b/>
          <w:bCs/>
          <w:color w:val="2C2A29"/>
          <w:sz w:val="21"/>
          <w:szCs w:val="21"/>
        </w:rPr>
        <w:t>EVP - Partners, Accountants &amp; Alliances</w:t>
      </w:r>
    </w:p>
    <w:p w14:paraId="04411202" w14:textId="5939806A" w:rsidR="00983696" w:rsidRDefault="009D1D32" w:rsidP="007E27B5">
      <w:pPr>
        <w:spacing w:after="0" w:line="360" w:lineRule="auto"/>
        <w:jc w:val="both"/>
        <w:rPr>
          <w:rFonts w:ascii="Arial" w:hAnsi="Arial" w:cs="Arial"/>
          <w:color w:val="000000" w:themeColor="text1"/>
        </w:rPr>
      </w:pPr>
      <w:r w:rsidRPr="009D1D32">
        <w:rPr>
          <w:rFonts w:ascii="Arial" w:hAnsi="Arial" w:cs="Arial"/>
          <w:color w:val="000000" w:themeColor="text1"/>
          <w:sz w:val="23"/>
          <w:szCs w:val="23"/>
        </w:rPr>
        <w:t>______________________</w:t>
      </w:r>
      <w:r>
        <w:rPr>
          <w:rFonts w:ascii="Arial" w:hAnsi="Arial" w:cs="Arial"/>
          <w:color w:val="000000" w:themeColor="text1"/>
          <w:sz w:val="23"/>
          <w:szCs w:val="23"/>
        </w:rPr>
        <w:tab/>
      </w:r>
      <w:r>
        <w:rPr>
          <w:rFonts w:ascii="Arial" w:hAnsi="Arial" w:cs="Arial"/>
          <w:color w:val="000000" w:themeColor="text1"/>
          <w:sz w:val="23"/>
          <w:szCs w:val="23"/>
        </w:rPr>
        <w:tab/>
      </w:r>
      <w:r>
        <w:rPr>
          <w:rFonts w:ascii="Arial" w:hAnsi="Arial" w:cs="Arial"/>
          <w:color w:val="000000" w:themeColor="text1"/>
          <w:sz w:val="23"/>
          <w:szCs w:val="23"/>
        </w:rPr>
        <w:tab/>
      </w:r>
      <w:r>
        <w:rPr>
          <w:rFonts w:ascii="Arial" w:hAnsi="Arial" w:cs="Arial"/>
          <w:color w:val="000000" w:themeColor="text1"/>
          <w:sz w:val="23"/>
          <w:szCs w:val="23"/>
        </w:rPr>
        <w:tab/>
      </w:r>
      <w:bookmarkStart w:id="0" w:name="_GoBack"/>
      <w:bookmarkEnd w:id="0"/>
    </w:p>
    <w:sectPr w:rsidR="00983696" w:rsidSect="008E1C0C">
      <w:pgSz w:w="11906" w:h="16838"/>
      <w:pgMar w:top="1361" w:right="1378" w:bottom="124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NzA1Mjc1MTAzNDNR0lEKTi0uzszPAykwqgUAzevxTCwAAAA="/>
  </w:docVars>
  <w:rsids>
    <w:rsidRoot w:val="00F83B64"/>
    <w:rsid w:val="000370CD"/>
    <w:rsid w:val="000525B4"/>
    <w:rsid w:val="000A7FBB"/>
    <w:rsid w:val="000B7659"/>
    <w:rsid w:val="00106535"/>
    <w:rsid w:val="00151AA2"/>
    <w:rsid w:val="002126D1"/>
    <w:rsid w:val="0022221B"/>
    <w:rsid w:val="00235617"/>
    <w:rsid w:val="0024569E"/>
    <w:rsid w:val="002A52AD"/>
    <w:rsid w:val="00350DCE"/>
    <w:rsid w:val="00367C8C"/>
    <w:rsid w:val="003766F0"/>
    <w:rsid w:val="0047707E"/>
    <w:rsid w:val="00495CCD"/>
    <w:rsid w:val="004D1438"/>
    <w:rsid w:val="004D5B99"/>
    <w:rsid w:val="004E3385"/>
    <w:rsid w:val="005314D8"/>
    <w:rsid w:val="005D0B6D"/>
    <w:rsid w:val="005D6C58"/>
    <w:rsid w:val="005E13B6"/>
    <w:rsid w:val="00627977"/>
    <w:rsid w:val="006B555E"/>
    <w:rsid w:val="007274BB"/>
    <w:rsid w:val="00736FBE"/>
    <w:rsid w:val="007E27B5"/>
    <w:rsid w:val="00882130"/>
    <w:rsid w:val="008C049A"/>
    <w:rsid w:val="008D09EC"/>
    <w:rsid w:val="008E1C0C"/>
    <w:rsid w:val="008F7BDE"/>
    <w:rsid w:val="00983696"/>
    <w:rsid w:val="009D1D32"/>
    <w:rsid w:val="00B03C48"/>
    <w:rsid w:val="00B77795"/>
    <w:rsid w:val="00C830B1"/>
    <w:rsid w:val="00D76D29"/>
    <w:rsid w:val="00E0352D"/>
    <w:rsid w:val="00E73B89"/>
    <w:rsid w:val="00E74728"/>
    <w:rsid w:val="00E75627"/>
    <w:rsid w:val="00EF51B7"/>
    <w:rsid w:val="00F73D1D"/>
    <w:rsid w:val="00F83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D1975"/>
  <w15:chartTrackingRefBased/>
  <w15:docId w15:val="{D55037C5-B674-4740-9F64-F26D80FA2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83B64"/>
  </w:style>
  <w:style w:type="paragraph" w:styleId="NormalWeb">
    <w:name w:val="Normal (Web)"/>
    <w:basedOn w:val="Normal"/>
    <w:uiPriority w:val="99"/>
    <w:unhideWhenUsed/>
    <w:rsid w:val="009836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styleId="Emphasis">
    <w:name w:val="Emphasis"/>
    <w:basedOn w:val="DefaultParagraphFont"/>
    <w:uiPriority w:val="20"/>
    <w:qFormat/>
    <w:rsid w:val="00983696"/>
    <w:rPr>
      <w:i/>
      <w:iCs/>
    </w:rPr>
  </w:style>
  <w:style w:type="character" w:styleId="Hyperlink">
    <w:name w:val="Hyperlink"/>
    <w:basedOn w:val="DefaultParagraphFont"/>
    <w:uiPriority w:val="99"/>
    <w:unhideWhenUsed/>
    <w:rsid w:val="0098369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1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cid:image006.jpg@01D3700C.70168980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uss, Heather</cp:lastModifiedBy>
  <cp:revision>4</cp:revision>
  <dcterms:created xsi:type="dcterms:W3CDTF">2018-10-04T19:57:00Z</dcterms:created>
  <dcterms:modified xsi:type="dcterms:W3CDTF">2018-10-12T21:37:00Z</dcterms:modified>
</cp:coreProperties>
</file>